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1354" w14:textId="77777777" w:rsidR="00261261" w:rsidRPr="00926E9F" w:rsidRDefault="00261261" w:rsidP="00D51596">
      <w:pPr>
        <w:pStyle w:val="Titleofpaper"/>
      </w:pPr>
      <w:r w:rsidRPr="00926E9F">
        <w:t>Title</w:t>
      </w:r>
      <w:r w:rsidR="00D20EFB" w:rsidRPr="00926E9F">
        <w:t xml:space="preserve"> of </w:t>
      </w:r>
      <w:r w:rsidR="00BB0EB3" w:rsidRPr="00926E9F">
        <w:t xml:space="preserve">the </w:t>
      </w:r>
      <w:r w:rsidR="00E62060">
        <w:t>Paper</w:t>
      </w:r>
    </w:p>
    <w:p w14:paraId="03E483F1" w14:textId="77777777" w:rsidR="003D2912" w:rsidRPr="00926E9F" w:rsidRDefault="003D2912" w:rsidP="003D2912"/>
    <w:p w14:paraId="70A662EE" w14:textId="77777777" w:rsidR="00D20EFB" w:rsidRDefault="00C76B6F" w:rsidP="00C76B6F">
      <w:pPr>
        <w:pStyle w:val="Authors"/>
      </w:pPr>
      <w:r w:rsidRPr="00926E9F">
        <w:t xml:space="preserve">First-name </w:t>
      </w:r>
      <w:r>
        <w:t>and s</w:t>
      </w:r>
      <w:r w:rsidRPr="00926E9F">
        <w:t>urname</w:t>
      </w:r>
      <w:r w:rsidRPr="00C76B6F">
        <w:t xml:space="preserve"> of the author and co-author</w:t>
      </w:r>
      <w:r>
        <w:t>(s)</w:t>
      </w:r>
      <w:r>
        <w:br/>
      </w:r>
      <w:r w:rsidR="004A5A62" w:rsidRPr="00926E9F">
        <w:t>(without academic titles)</w:t>
      </w:r>
    </w:p>
    <w:p w14:paraId="3A2E2F02" w14:textId="77777777" w:rsidR="00C76B6F" w:rsidRPr="00C76B6F" w:rsidRDefault="00C76B6F" w:rsidP="00C76B6F"/>
    <w:p w14:paraId="18CE44F5" w14:textId="77777777" w:rsidR="002709D5" w:rsidRPr="00926E9F" w:rsidRDefault="002709D5" w:rsidP="00EC7E0B">
      <w:pPr>
        <w:pStyle w:val="Abstract"/>
      </w:pPr>
      <w:r w:rsidRPr="00926E9F">
        <w:t>Abstract</w:t>
      </w:r>
    </w:p>
    <w:p w14:paraId="3C382DB1" w14:textId="77777777" w:rsidR="004A5A62" w:rsidRPr="008F7618" w:rsidRDefault="004A5A62" w:rsidP="008F7618">
      <w:pPr>
        <w:pStyle w:val="Abstract-text"/>
      </w:pPr>
      <w:bookmarkStart w:id="0" w:name="OLE_LINK9"/>
      <w:bookmarkStart w:id="1" w:name="OLE_LINK8"/>
      <w:r w:rsidRPr="008F7618">
        <w:t xml:space="preserve">There shall be an English abstract ranging between </w:t>
      </w:r>
      <w:r w:rsidR="00F843F2" w:rsidRPr="008F7618">
        <w:t>200</w:t>
      </w:r>
      <w:r w:rsidRPr="008F7618">
        <w:t xml:space="preserve"> </w:t>
      </w:r>
      <w:r w:rsidR="00012CEC" w:rsidRPr="008F7618">
        <w:t>-</w:t>
      </w:r>
      <w:r w:rsidRPr="008F7618">
        <w:t xml:space="preserve"> </w:t>
      </w:r>
      <w:r w:rsidR="00F843F2" w:rsidRPr="008F7618">
        <w:t>250</w:t>
      </w:r>
      <w:r w:rsidRPr="008F7618">
        <w:t xml:space="preserve"> words. Please explain here the aim of the </w:t>
      </w:r>
      <w:r w:rsidR="00C76B6F" w:rsidRPr="008F7618">
        <w:t>paper</w:t>
      </w:r>
      <w:r w:rsidRPr="008F7618">
        <w:t xml:space="preserve">, </w:t>
      </w:r>
      <w:r w:rsidR="00012CEC" w:rsidRPr="008F7618">
        <w:t xml:space="preserve">the </w:t>
      </w:r>
      <w:r w:rsidRPr="008F7618">
        <w:t xml:space="preserve">methodology and </w:t>
      </w:r>
      <w:r w:rsidR="00B64957" w:rsidRPr="008F7618">
        <w:t xml:space="preserve">main </w:t>
      </w:r>
      <w:r w:rsidRPr="008F7618">
        <w:t>results.</w:t>
      </w:r>
      <w:bookmarkEnd w:id="0"/>
    </w:p>
    <w:bookmarkEnd w:id="1"/>
    <w:p w14:paraId="523DAC1A" w14:textId="77777777" w:rsidR="00491FF1" w:rsidRDefault="00DF1C87" w:rsidP="00C76B6F">
      <w:pPr>
        <w:pStyle w:val="KeyWords"/>
      </w:pPr>
      <w:r w:rsidRPr="00926E9F">
        <w:rPr>
          <w:b/>
        </w:rPr>
        <w:t>Key</w:t>
      </w:r>
      <w:r w:rsidR="00D20EFB" w:rsidRPr="00926E9F">
        <w:rPr>
          <w:b/>
        </w:rPr>
        <w:t>words</w:t>
      </w:r>
      <w:r w:rsidR="000D6B5D" w:rsidRPr="00926E9F">
        <w:rPr>
          <w:b/>
        </w:rPr>
        <w:t>:</w:t>
      </w:r>
      <w:r w:rsidR="000D6B5D" w:rsidRPr="00926E9F">
        <w:t xml:space="preserve"> </w:t>
      </w:r>
      <w:r w:rsidR="00C76B6F">
        <w:t>word, word, word (</w:t>
      </w:r>
      <w:r w:rsidR="004A5A62" w:rsidRPr="00926E9F">
        <w:t>4-6 keywords</w:t>
      </w:r>
      <w:r w:rsidR="00C76B6F">
        <w:t>)</w:t>
      </w:r>
    </w:p>
    <w:p w14:paraId="23004241" w14:textId="77777777" w:rsidR="00C76B6F" w:rsidRPr="00C76B6F" w:rsidRDefault="00C76B6F" w:rsidP="00C76B6F">
      <w:pPr>
        <w:pStyle w:val="Text"/>
      </w:pPr>
    </w:p>
    <w:p w14:paraId="5BFA852A" w14:textId="77777777" w:rsidR="00657D52" w:rsidRPr="00657D52" w:rsidRDefault="00657D52" w:rsidP="00491FF1">
      <w:pPr>
        <w:pStyle w:val="Text"/>
      </w:pPr>
      <w:r w:rsidRPr="00657D52">
        <w:t>Actual text of the paper (including introduction, theoretical background, methodology, results and conclusion).</w:t>
      </w:r>
    </w:p>
    <w:p w14:paraId="34D37606" w14:textId="77777777" w:rsidR="00657D52" w:rsidRDefault="00657D52" w:rsidP="00491FF1">
      <w:pPr>
        <w:pStyle w:val="Text"/>
      </w:pPr>
      <w:r w:rsidRPr="00657D52">
        <w:t>Maximum size of the manuscript is 15 pages (format A4).</w:t>
      </w:r>
    </w:p>
    <w:p w14:paraId="2F638EE2" w14:textId="77777777" w:rsidR="002709D5" w:rsidRDefault="0090622B" w:rsidP="00A576E1">
      <w:pPr>
        <w:pStyle w:val="Heading1"/>
      </w:pPr>
      <w:bookmarkStart w:id="2" w:name="OLE_LINK5"/>
      <w:r w:rsidRPr="00926E9F">
        <w:t>Title of chapter</w:t>
      </w:r>
    </w:p>
    <w:p w14:paraId="196D519D" w14:textId="77777777" w:rsidR="00657D52" w:rsidRPr="00926E9F" w:rsidRDefault="00657D52" w:rsidP="00657D52">
      <w:pPr>
        <w:pStyle w:val="Text"/>
      </w:pPr>
      <w:r w:rsidRPr="00657D52">
        <w:t xml:space="preserve">The actual text of the </w:t>
      </w:r>
      <w:r>
        <w:t>paper</w:t>
      </w:r>
      <w:r w:rsidRPr="00657D52">
        <w:t xml:space="preserve"> should be divided into chapters where possible. Headings can be maximum in two levels and numbered (</w:t>
      </w:r>
      <w:proofErr w:type="gramStart"/>
      <w:r w:rsidRPr="00657D52">
        <w:t>e.g.</w:t>
      </w:r>
      <w:proofErr w:type="gramEnd"/>
      <w:r w:rsidRPr="00657D52">
        <w:t xml:space="preserve"> 1 TITLE OF CHAPTER, 1.1 Title of sub-chapter</w:t>
      </w:r>
      <w:r>
        <w:t>)</w:t>
      </w:r>
      <w:r w:rsidRPr="00657D52">
        <w:t>.</w:t>
      </w:r>
    </w:p>
    <w:bookmarkEnd w:id="2"/>
    <w:p w14:paraId="11E0C1E4" w14:textId="77777777" w:rsidR="00657D52" w:rsidRDefault="00657D52" w:rsidP="00657D52">
      <w:pPr>
        <w:pStyle w:val="Heading2"/>
      </w:pPr>
      <w:r w:rsidRPr="00657D52">
        <w:t>Title of sub-chapter</w:t>
      </w:r>
    </w:p>
    <w:p w14:paraId="767AF0BC" w14:textId="77777777" w:rsidR="00DF1C87" w:rsidRPr="00926E9F" w:rsidRDefault="00DF1C87" w:rsidP="000D6B5D">
      <w:pPr>
        <w:pStyle w:val="Text"/>
      </w:pPr>
      <w:r w:rsidRPr="00926E9F">
        <w:t xml:space="preserve">Tables and figures should be numbered and </w:t>
      </w:r>
      <w:r w:rsidR="00061E99" w:rsidRPr="00926E9F">
        <w:t xml:space="preserve">pertaining </w:t>
      </w:r>
      <w:r w:rsidRPr="00926E9F">
        <w:t>references must be</w:t>
      </w:r>
      <w:r w:rsidR="00061E99" w:rsidRPr="00926E9F">
        <w:t xml:space="preserve"> included</w:t>
      </w:r>
      <w:r w:rsidRPr="00926E9F">
        <w:t xml:space="preserve"> in the text. </w:t>
      </w:r>
      <w:r w:rsidR="00061E99" w:rsidRPr="00926E9F">
        <w:t>The a</w:t>
      </w:r>
      <w:r w:rsidRPr="00926E9F">
        <w:t xml:space="preserve">cceptable labeling for a table is Tab.1 and Fig. 1 for a figure. The title of the table or figure and the source should follow. The text should be composed in such a manner that there are not </w:t>
      </w:r>
      <w:r w:rsidR="00061E99" w:rsidRPr="00926E9F">
        <w:t>too many</w:t>
      </w:r>
      <w:r w:rsidRPr="00926E9F">
        <w:t xml:space="preserve"> figures or tables on a single page. Tables and figures in </w:t>
      </w:r>
      <w:r w:rsidR="00020A5A" w:rsidRPr="00926E9F">
        <w:t xml:space="preserve">a </w:t>
      </w:r>
      <w:r w:rsidRPr="00926E9F">
        <w:t xml:space="preserve">landscape format are not acceptable. </w:t>
      </w:r>
    </w:p>
    <w:p w14:paraId="6572633E" w14:textId="77777777" w:rsidR="00DF1C87" w:rsidRPr="00926E9F" w:rsidRDefault="00DF1C87" w:rsidP="00A26556">
      <w:pPr>
        <w:pStyle w:val="Titleoftablefigure"/>
      </w:pPr>
      <w:r w:rsidRPr="00926E9F">
        <w:t>Tab. 1 – T</w:t>
      </w:r>
      <w:r w:rsidR="007B3012" w:rsidRPr="00926E9F">
        <w:t>he title of the table. Source: own resear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418"/>
        <w:gridCol w:w="1418"/>
        <w:gridCol w:w="1418"/>
        <w:gridCol w:w="1418"/>
      </w:tblGrid>
      <w:tr w:rsidR="00926E9F" w:rsidRPr="00926E9F" w14:paraId="1B5DA14C" w14:textId="77777777" w:rsidTr="00BB0EB3">
        <w:trPr>
          <w:trHeight w:hRule="exact" w:val="397"/>
          <w:jc w:val="center"/>
        </w:trPr>
        <w:tc>
          <w:tcPr>
            <w:tcW w:w="1418" w:type="dxa"/>
          </w:tcPr>
          <w:p w14:paraId="7056209B" w14:textId="77777777" w:rsidR="00DF1C87" w:rsidRPr="00926E9F" w:rsidRDefault="00DF1C87" w:rsidP="00D65B2E">
            <w:pPr>
              <w:pStyle w:val="Textintable"/>
            </w:pPr>
          </w:p>
        </w:tc>
        <w:tc>
          <w:tcPr>
            <w:tcW w:w="1418" w:type="dxa"/>
          </w:tcPr>
          <w:p w14:paraId="332DC768" w14:textId="77777777" w:rsidR="00DF1C87" w:rsidRPr="00926E9F" w:rsidRDefault="00DF1C87" w:rsidP="00D65B2E">
            <w:pPr>
              <w:pStyle w:val="Textintable"/>
            </w:pPr>
          </w:p>
        </w:tc>
        <w:tc>
          <w:tcPr>
            <w:tcW w:w="1418" w:type="dxa"/>
          </w:tcPr>
          <w:p w14:paraId="7E47A63C" w14:textId="77777777" w:rsidR="00DF1C87" w:rsidRPr="00926E9F" w:rsidRDefault="00DF1C87" w:rsidP="00D65B2E">
            <w:pPr>
              <w:pStyle w:val="Textintable"/>
            </w:pPr>
          </w:p>
        </w:tc>
        <w:tc>
          <w:tcPr>
            <w:tcW w:w="1418" w:type="dxa"/>
          </w:tcPr>
          <w:p w14:paraId="1DC15A9D" w14:textId="77777777" w:rsidR="00DF1C87" w:rsidRPr="00926E9F" w:rsidRDefault="00DF1C87" w:rsidP="00D65B2E">
            <w:pPr>
              <w:pStyle w:val="Textintable"/>
            </w:pPr>
          </w:p>
        </w:tc>
        <w:tc>
          <w:tcPr>
            <w:tcW w:w="1418" w:type="dxa"/>
          </w:tcPr>
          <w:p w14:paraId="1DBDF49B" w14:textId="77777777" w:rsidR="00DF1C87" w:rsidRPr="00926E9F" w:rsidRDefault="00DF1C87" w:rsidP="00D65B2E">
            <w:pPr>
              <w:pStyle w:val="Textintable"/>
            </w:pPr>
          </w:p>
        </w:tc>
      </w:tr>
      <w:tr w:rsidR="00926E9F" w:rsidRPr="00926E9F" w14:paraId="4D9DF4EC" w14:textId="77777777" w:rsidTr="00BB0EB3">
        <w:trPr>
          <w:trHeight w:hRule="exact" w:val="397"/>
          <w:jc w:val="center"/>
        </w:trPr>
        <w:tc>
          <w:tcPr>
            <w:tcW w:w="1418" w:type="dxa"/>
          </w:tcPr>
          <w:p w14:paraId="7201A2EB" w14:textId="77777777" w:rsidR="00DF1C87" w:rsidRPr="00926E9F" w:rsidRDefault="00DF1C87" w:rsidP="00D65B2E">
            <w:pPr>
              <w:pStyle w:val="Textintable"/>
            </w:pPr>
          </w:p>
        </w:tc>
        <w:tc>
          <w:tcPr>
            <w:tcW w:w="1418" w:type="dxa"/>
          </w:tcPr>
          <w:p w14:paraId="43D4080F" w14:textId="77777777" w:rsidR="00DF1C87" w:rsidRPr="00926E9F" w:rsidRDefault="00DF1C87" w:rsidP="00D65B2E">
            <w:pPr>
              <w:pStyle w:val="Textintable"/>
            </w:pPr>
          </w:p>
        </w:tc>
        <w:tc>
          <w:tcPr>
            <w:tcW w:w="1418" w:type="dxa"/>
          </w:tcPr>
          <w:p w14:paraId="3845F680" w14:textId="77777777" w:rsidR="00DF1C87" w:rsidRPr="00926E9F" w:rsidRDefault="00DF1C87" w:rsidP="00D65B2E">
            <w:pPr>
              <w:pStyle w:val="Textintable"/>
            </w:pPr>
          </w:p>
        </w:tc>
        <w:tc>
          <w:tcPr>
            <w:tcW w:w="1418" w:type="dxa"/>
          </w:tcPr>
          <w:p w14:paraId="6F0E582D" w14:textId="77777777" w:rsidR="00DF1C87" w:rsidRPr="00926E9F" w:rsidRDefault="00DF1C87" w:rsidP="00D65B2E">
            <w:pPr>
              <w:pStyle w:val="Textintable"/>
            </w:pPr>
          </w:p>
        </w:tc>
        <w:tc>
          <w:tcPr>
            <w:tcW w:w="1418" w:type="dxa"/>
          </w:tcPr>
          <w:p w14:paraId="1459A1B9" w14:textId="77777777" w:rsidR="00DF1C87" w:rsidRPr="00926E9F" w:rsidRDefault="00DF1C87" w:rsidP="00D65B2E">
            <w:pPr>
              <w:pStyle w:val="Textintable"/>
            </w:pPr>
          </w:p>
        </w:tc>
      </w:tr>
    </w:tbl>
    <w:p w14:paraId="3FC9DCD9" w14:textId="77777777" w:rsidR="00DF1C87" w:rsidRDefault="00DF1C87" w:rsidP="000D6B5D">
      <w:pPr>
        <w:pStyle w:val="Text"/>
      </w:pPr>
      <w:r w:rsidRPr="00926E9F">
        <w:t xml:space="preserve">Figures and tables should be supplied in a sufficient quality for print. They can be supplied </w:t>
      </w:r>
      <w:r w:rsidR="00657D52">
        <w:t xml:space="preserve">as separate documents (jpg, </w:t>
      </w:r>
      <w:proofErr w:type="spellStart"/>
      <w:r w:rsidR="00657D52">
        <w:t>xls</w:t>
      </w:r>
      <w:proofErr w:type="spellEnd"/>
      <w:r w:rsidR="00657D52">
        <w:t xml:space="preserve"> or</w:t>
      </w:r>
      <w:r w:rsidRPr="00926E9F">
        <w:t xml:space="preserve"> doc). The quality of the above is the responsibility of </w:t>
      </w:r>
      <w:r w:rsidR="00020A5A" w:rsidRPr="00926E9F">
        <w:t xml:space="preserve">the </w:t>
      </w:r>
      <w:r w:rsidRPr="00926E9F">
        <w:t>author.</w:t>
      </w:r>
    </w:p>
    <w:p w14:paraId="3E2A45E0" w14:textId="77777777" w:rsidR="00D65B2E" w:rsidRPr="00926E9F" w:rsidRDefault="00D65B2E" w:rsidP="000D6B5D">
      <w:pPr>
        <w:pStyle w:val="Text"/>
      </w:pPr>
    </w:p>
    <w:p w14:paraId="76C7826E" w14:textId="77777777" w:rsidR="00DF1C87" w:rsidRPr="00926E9F" w:rsidRDefault="007A6C92" w:rsidP="00A26556">
      <w:pPr>
        <w:jc w:val="center"/>
      </w:pPr>
      <w:r>
        <w:rPr>
          <w:noProof/>
          <w:lang w:val="sl-SI" w:eastAsia="sl-SI"/>
        </w:rPr>
        <mc:AlternateContent>
          <mc:Choice Requires="wps">
            <w:drawing>
              <wp:inline distT="0" distB="0" distL="0" distR="0" wp14:anchorId="5DFB1A09" wp14:editId="0522B4B3">
                <wp:extent cx="2317750" cy="1540510"/>
                <wp:effectExtent l="12700" t="12700" r="12700" b="8890"/>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40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E7B14A4" id="Rectangle 2" o:spid="_x0000_s1026" style="width:182.5pt;height:1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">
                <w10:anchorlock/>
              </v:rect>
            </w:pict>
          </mc:Fallback>
        </mc:AlternateContent>
      </w:r>
    </w:p>
    <w:p w14:paraId="5EE3B0EB" w14:textId="77777777" w:rsidR="00DF1C87" w:rsidRPr="00926E9F" w:rsidRDefault="00DF1C87" w:rsidP="00A26556">
      <w:pPr>
        <w:pStyle w:val="Titleoftablefigure"/>
      </w:pPr>
      <w:r w:rsidRPr="00926E9F">
        <w:t>Fig. 1 – Th</w:t>
      </w:r>
      <w:r w:rsidR="007B3012" w:rsidRPr="00926E9F">
        <w:t>e title of the figure. Source: own research</w:t>
      </w:r>
    </w:p>
    <w:p w14:paraId="6007040E" w14:textId="77777777" w:rsidR="00657D52" w:rsidRDefault="00DF1C87" w:rsidP="00657D52">
      <w:pPr>
        <w:pStyle w:val="Text"/>
      </w:pPr>
      <w:r w:rsidRPr="00926E9F">
        <w:t xml:space="preserve">Equations and formulas are denoted by numbers in round parentheses and it is recommended </w:t>
      </w:r>
      <w:r w:rsidR="00020A5A" w:rsidRPr="00926E9F">
        <w:t>that they are</w:t>
      </w:r>
      <w:r w:rsidRPr="00926E9F">
        <w:t xml:space="preserve"> produced by Editor of equations or inserted </w:t>
      </w:r>
      <w:r w:rsidR="00020A5A" w:rsidRPr="00926E9F">
        <w:t>in a</w:t>
      </w:r>
      <w:r w:rsidR="00657D52">
        <w:t xml:space="preserve"> jpg format.</w:t>
      </w:r>
    </w:p>
    <w:p w14:paraId="08338161" w14:textId="370AC823" w:rsidR="003D0197" w:rsidRPr="00926E9F" w:rsidRDefault="00020A5A" w:rsidP="00751BC4">
      <w:pPr>
        <w:pStyle w:val="Text"/>
      </w:pPr>
      <w:r w:rsidRPr="00926E9F">
        <w:lastRenderedPageBreak/>
        <w:t>In-text c</w:t>
      </w:r>
      <w:r w:rsidR="003D0197" w:rsidRPr="00926E9F">
        <w:t xml:space="preserve">itations and the </w:t>
      </w:r>
      <w:r w:rsidRPr="00926E9F">
        <w:t xml:space="preserve">Reference </w:t>
      </w:r>
      <w:r w:rsidR="003D0197" w:rsidRPr="00926E9F">
        <w:t xml:space="preserve">list should follow the referencing style used by the </w:t>
      </w:r>
      <w:r w:rsidR="003D0197" w:rsidRPr="00751BC4">
        <w:t>American Psychological Association</w:t>
      </w:r>
      <w:r w:rsidR="00213CDD" w:rsidRPr="00751BC4">
        <w:t xml:space="preserve"> (APA style)</w:t>
      </w:r>
      <w:r w:rsidR="003D0197" w:rsidRPr="00926E9F">
        <w:t xml:space="preserve">. Details concerning this referencing style can be found at </w:t>
      </w:r>
      <w:hyperlink r:id="rId7" w:history="1">
        <w:r w:rsidR="003D0197" w:rsidRPr="00926E9F">
          <w:rPr>
            <w:u w:val="single"/>
          </w:rPr>
          <w:t>http://www.library.cornell.edu/resrch/citmanage/apa</w:t>
        </w:r>
      </w:hyperlink>
      <w:r w:rsidR="003D0197" w:rsidRPr="00926E9F">
        <w:t xml:space="preserve"> </w:t>
      </w:r>
    </w:p>
    <w:p w14:paraId="3AF7161E" w14:textId="5E86D1A7" w:rsidR="003D0197" w:rsidRPr="00926E9F" w:rsidRDefault="003D0197" w:rsidP="00751BC4">
      <w:pPr>
        <w:pStyle w:val="Text"/>
      </w:pPr>
      <w:r w:rsidRPr="00926E9F">
        <w:t xml:space="preserve">Authors can also use </w:t>
      </w:r>
      <w:r w:rsidR="00C03E2B" w:rsidRPr="00926E9F">
        <w:t xml:space="preserve">a </w:t>
      </w:r>
      <w:r w:rsidRPr="00926E9F">
        <w:t xml:space="preserve">citation machine at </w:t>
      </w:r>
      <w:hyperlink r:id="rId8" w:history="1">
        <w:r w:rsidRPr="00926E9F">
          <w:rPr>
            <w:u w:val="single"/>
          </w:rPr>
          <w:t>http://citationmachine.net/</w:t>
        </w:r>
      </w:hyperlink>
    </w:p>
    <w:p w14:paraId="3418595C" w14:textId="77777777" w:rsidR="003D0197" w:rsidRPr="008F7618" w:rsidRDefault="003D0197" w:rsidP="00751BC4">
      <w:pPr>
        <w:pStyle w:val="Text"/>
      </w:pPr>
      <w:r w:rsidRPr="008F7618">
        <w:t xml:space="preserve">References should be arranged first alphabetically and then further sorted chronologically if necessary. More than one reference from the same author(s) in the same year must be identified by the letters "a", "b", "c", etc., placed after the year of publication. </w:t>
      </w:r>
    </w:p>
    <w:p w14:paraId="2528FDCF" w14:textId="77777777" w:rsidR="00DF1C87" w:rsidRPr="008F7618" w:rsidRDefault="00DF1C87" w:rsidP="00751BC4">
      <w:pPr>
        <w:pStyle w:val="Text"/>
      </w:pPr>
      <w:r w:rsidRPr="008F7618">
        <w:t xml:space="preserve">Notes under the line are not acceptable. </w:t>
      </w:r>
    </w:p>
    <w:p w14:paraId="309DAA71" w14:textId="77777777" w:rsidR="006C4434" w:rsidRPr="00926E9F" w:rsidRDefault="00551025" w:rsidP="003C700D">
      <w:pPr>
        <w:pStyle w:val="ListofReferences"/>
      </w:pPr>
      <w:r w:rsidRPr="00926E9F">
        <w:t>R</w:t>
      </w:r>
      <w:r w:rsidR="003F301F" w:rsidRPr="00926E9F">
        <w:t>eferences</w:t>
      </w:r>
    </w:p>
    <w:p w14:paraId="2BA08C64" w14:textId="77777777" w:rsidR="00EC7E0B" w:rsidRPr="008F7618" w:rsidRDefault="006028FC" w:rsidP="008F7618">
      <w:pPr>
        <w:pStyle w:val="References"/>
      </w:pPr>
      <w:proofErr w:type="spellStart"/>
      <w:r w:rsidRPr="008F7618">
        <w:rPr>
          <w:rFonts w:eastAsia="Calibri"/>
        </w:rPr>
        <w:t>Audretsch</w:t>
      </w:r>
      <w:proofErr w:type="spellEnd"/>
      <w:r w:rsidRPr="008F7618">
        <w:rPr>
          <w:rFonts w:eastAsia="Calibri"/>
        </w:rPr>
        <w:t>, D.</w:t>
      </w:r>
      <w:r w:rsidR="00B64957" w:rsidRPr="008F7618">
        <w:rPr>
          <w:rFonts w:eastAsia="Calibri"/>
        </w:rPr>
        <w:t xml:space="preserve"> </w:t>
      </w:r>
      <w:r w:rsidRPr="008F7618">
        <w:rPr>
          <w:rFonts w:eastAsia="Calibri"/>
        </w:rPr>
        <w:t>B., &amp; Feldman, M. (1996). Innovative Clusters and the Industry Life Cycle. Review of Industrial Organization, 11</w:t>
      </w:r>
      <w:r w:rsidR="007B3012" w:rsidRPr="008F7618">
        <w:rPr>
          <w:rFonts w:eastAsia="Calibri"/>
        </w:rPr>
        <w:t xml:space="preserve"> </w:t>
      </w:r>
      <w:r w:rsidRPr="008F7618">
        <w:rPr>
          <w:rFonts w:eastAsia="Calibri"/>
        </w:rPr>
        <w:t>(2), 253–273.</w:t>
      </w:r>
      <w:r w:rsidR="0065242E" w:rsidRPr="008F7618">
        <w:rPr>
          <w:rFonts w:eastAsia="Calibri"/>
        </w:rPr>
        <w:t xml:space="preserve"> </w:t>
      </w:r>
      <w:r w:rsidRPr="008F7618">
        <w:t>http://dx.doi.org/10.1007/BF00157670</w:t>
      </w:r>
    </w:p>
    <w:p w14:paraId="49369BEA" w14:textId="5759C359" w:rsidR="006028FC" w:rsidRPr="008F7618" w:rsidRDefault="006028FC" w:rsidP="008F7618">
      <w:pPr>
        <w:pStyle w:val="References"/>
      </w:pPr>
      <w:proofErr w:type="spellStart"/>
      <w:r w:rsidRPr="008F7618">
        <w:t>Pavelkova</w:t>
      </w:r>
      <w:proofErr w:type="spellEnd"/>
      <w:r w:rsidRPr="008F7618">
        <w:t xml:space="preserve">, D., </w:t>
      </w:r>
      <w:proofErr w:type="spellStart"/>
      <w:r w:rsidRPr="008F7618">
        <w:t>Jircikova</w:t>
      </w:r>
      <w:proofErr w:type="spellEnd"/>
      <w:r w:rsidRPr="008F7618">
        <w:t xml:space="preserve">, E., </w:t>
      </w:r>
      <w:proofErr w:type="spellStart"/>
      <w:r w:rsidRPr="008F7618">
        <w:t>Knapkova</w:t>
      </w:r>
      <w:proofErr w:type="spellEnd"/>
      <w:r w:rsidRPr="008F7618">
        <w:t xml:space="preserve">, A., </w:t>
      </w:r>
      <w:proofErr w:type="spellStart"/>
      <w:r w:rsidRPr="008F7618">
        <w:t>Bialic</w:t>
      </w:r>
      <w:proofErr w:type="spellEnd"/>
      <w:r w:rsidRPr="008F7618">
        <w:t xml:space="preserve">-Davendra, M., &amp; </w:t>
      </w:r>
      <w:proofErr w:type="spellStart"/>
      <w:r w:rsidRPr="008F7618">
        <w:t>Saha</w:t>
      </w:r>
      <w:proofErr w:type="spellEnd"/>
      <w:r w:rsidRPr="008F7618">
        <w:t xml:space="preserve">, N. (2011). Empirical Evidence of Development of Plastic Clusters. </w:t>
      </w:r>
      <w:r w:rsidR="0065242E" w:rsidRPr="008F7618">
        <w:t>In B.</w:t>
      </w:r>
      <w:r w:rsidRPr="008F7618">
        <w:t xml:space="preserve"> </w:t>
      </w:r>
      <w:proofErr w:type="spellStart"/>
      <w:r w:rsidRPr="008F7618">
        <w:t>Katalinic</w:t>
      </w:r>
      <w:proofErr w:type="spellEnd"/>
      <w:r w:rsidRPr="008F7618">
        <w:t xml:space="preserve"> (Ed.), DAAAM International Scientific Book 2011</w:t>
      </w:r>
      <w:r w:rsidR="00B64957" w:rsidRPr="008F7618">
        <w:t xml:space="preserve"> (pp. 619–</w:t>
      </w:r>
      <w:r w:rsidRPr="008F7618">
        <w:t>637).  Vienna</w:t>
      </w:r>
      <w:r w:rsidR="0065242E" w:rsidRPr="008F7618">
        <w:t xml:space="preserve"> (Austria)</w:t>
      </w:r>
      <w:r w:rsidRPr="008F7618">
        <w:t xml:space="preserve">: </w:t>
      </w:r>
      <w:r w:rsidR="0065242E" w:rsidRPr="008F7618">
        <w:t xml:space="preserve">DAAAM International. </w:t>
      </w:r>
      <w:hyperlink r:id="rId9" w:history="1">
        <w:r w:rsidR="00F843F2" w:rsidRPr="008F7618">
          <w:t>https://doi.org/</w:t>
        </w:r>
      </w:hyperlink>
      <w:r w:rsidRPr="008F7618">
        <w:t>10.2507/daaam.scibook.2011.50</w:t>
      </w:r>
    </w:p>
    <w:p w14:paraId="4F0833B4" w14:textId="77777777" w:rsidR="0090622B" w:rsidRPr="008F7618" w:rsidRDefault="0090622B" w:rsidP="008F7618">
      <w:pPr>
        <w:pStyle w:val="References"/>
      </w:pPr>
      <w:r w:rsidRPr="008F7618">
        <w:t xml:space="preserve">European Communities. (2006). </w:t>
      </w:r>
      <w:proofErr w:type="spellStart"/>
      <w:r w:rsidRPr="008F7618">
        <w:t>Nová</w:t>
      </w:r>
      <w:proofErr w:type="spellEnd"/>
      <w:r w:rsidRPr="008F7618">
        <w:t xml:space="preserve"> </w:t>
      </w:r>
      <w:proofErr w:type="spellStart"/>
      <w:r w:rsidRPr="008F7618">
        <w:t>definice</w:t>
      </w:r>
      <w:proofErr w:type="spellEnd"/>
      <w:r w:rsidRPr="008F7618">
        <w:t xml:space="preserve"> </w:t>
      </w:r>
      <w:proofErr w:type="spellStart"/>
      <w:r w:rsidRPr="008F7618">
        <w:t>malých</w:t>
      </w:r>
      <w:proofErr w:type="spellEnd"/>
      <w:r w:rsidRPr="008F7618">
        <w:t xml:space="preserve"> a </w:t>
      </w:r>
      <w:proofErr w:type="spellStart"/>
      <w:r w:rsidRPr="008F7618">
        <w:t>středních</w:t>
      </w:r>
      <w:proofErr w:type="spellEnd"/>
      <w:r w:rsidRPr="008F7618">
        <w:t xml:space="preserve"> </w:t>
      </w:r>
      <w:proofErr w:type="spellStart"/>
      <w:r w:rsidRPr="008F7618">
        <w:t>podniků</w:t>
      </w:r>
      <w:proofErr w:type="spellEnd"/>
      <w:r w:rsidRPr="008F7618">
        <w:t>. Brussels: European Communities. Retrieved October 9, 2014, from http://ec.europa.eu/enterprise/policies/sme/files/sme_definition/sme_user_guide_cs.pdf.</w:t>
      </w:r>
    </w:p>
    <w:p w14:paraId="08B4561D" w14:textId="77777777" w:rsidR="006028FC" w:rsidRPr="008F7618" w:rsidRDefault="006028FC" w:rsidP="008F7618">
      <w:pPr>
        <w:pStyle w:val="References"/>
      </w:pPr>
      <w:r w:rsidRPr="008F7618">
        <w:rPr>
          <w:rFonts w:eastAsia="Calibri"/>
        </w:rPr>
        <w:t>Porter, M. E. (1990). The Competitive Advantage of Nations. New York: Free Press.</w:t>
      </w:r>
    </w:p>
    <w:p w14:paraId="09584239" w14:textId="54D9D596" w:rsidR="006028FC" w:rsidRPr="008F7618" w:rsidRDefault="006028FC" w:rsidP="008F7618">
      <w:pPr>
        <w:pStyle w:val="References"/>
      </w:pPr>
      <w:r w:rsidRPr="008F7618">
        <w:t>…</w:t>
      </w:r>
      <w:r w:rsidR="0065242E" w:rsidRPr="008F7618">
        <w:t xml:space="preserve">  more examples at </w:t>
      </w:r>
      <w:hyperlink r:id="rId10" w:history="1">
        <w:r w:rsidR="0065242E" w:rsidRPr="008F7618">
          <w:t>http://www.library.cornell.edu/resrch/citmanage/apa</w:t>
        </w:r>
      </w:hyperlink>
    </w:p>
    <w:p w14:paraId="19F13437" w14:textId="77777777" w:rsidR="0065242E" w:rsidRPr="00926E9F" w:rsidRDefault="0065242E" w:rsidP="00751BC4"/>
    <w:p w14:paraId="556CDB99" w14:textId="77777777" w:rsidR="003558CD" w:rsidRPr="00751BC4" w:rsidRDefault="00753F04" w:rsidP="00753F04">
      <w:pPr>
        <w:pStyle w:val="Contactinformation"/>
      </w:pPr>
      <w:r w:rsidRPr="00926E9F">
        <w:t>Contact</w:t>
      </w:r>
      <w:r w:rsidR="00B478A8" w:rsidRPr="00926E9F">
        <w:t xml:space="preserve"> information</w:t>
      </w:r>
    </w:p>
    <w:p w14:paraId="4C317092" w14:textId="77777777" w:rsidR="003558CD" w:rsidRPr="008F7618" w:rsidRDefault="003558CD" w:rsidP="00751BC4"/>
    <w:p w14:paraId="1FB871C6" w14:textId="77777777" w:rsidR="0090622B" w:rsidRPr="008F7618" w:rsidRDefault="00015AE3" w:rsidP="008F7618">
      <w:pPr>
        <w:pStyle w:val="Contacttext"/>
        <w:rPr>
          <w:b/>
        </w:rPr>
      </w:pPr>
      <w:r w:rsidRPr="008F7618">
        <w:rPr>
          <w:b/>
        </w:rPr>
        <w:t>First-n</w:t>
      </w:r>
      <w:r w:rsidR="0090622B" w:rsidRPr="008F7618">
        <w:rPr>
          <w:b/>
        </w:rPr>
        <w:t>ame</w:t>
      </w:r>
      <w:r w:rsidR="00905F6A" w:rsidRPr="008F7618">
        <w:rPr>
          <w:b/>
        </w:rPr>
        <w:t xml:space="preserve"> Surname</w:t>
      </w:r>
    </w:p>
    <w:p w14:paraId="01F17F84" w14:textId="77777777" w:rsidR="0090622B" w:rsidRPr="008F7618" w:rsidRDefault="0090622B" w:rsidP="008F7618">
      <w:pPr>
        <w:pStyle w:val="Contacttext"/>
      </w:pPr>
      <w:r w:rsidRPr="008F7618">
        <w:t>University</w:t>
      </w:r>
    </w:p>
    <w:p w14:paraId="28B5A27A" w14:textId="77777777" w:rsidR="0090622B" w:rsidRPr="008F7618" w:rsidRDefault="0090622B" w:rsidP="008F7618">
      <w:pPr>
        <w:pStyle w:val="Contacttext"/>
      </w:pPr>
      <w:r w:rsidRPr="008F7618">
        <w:t>Faculty</w:t>
      </w:r>
    </w:p>
    <w:p w14:paraId="5B26ECA6" w14:textId="77777777" w:rsidR="0090622B" w:rsidRPr="008F7618" w:rsidRDefault="0090622B" w:rsidP="008F7618">
      <w:pPr>
        <w:pStyle w:val="Contacttext"/>
      </w:pPr>
      <w:r w:rsidRPr="008F7618">
        <w:t>Department (Institute)</w:t>
      </w:r>
    </w:p>
    <w:p w14:paraId="7F519456" w14:textId="77777777" w:rsidR="008F7618" w:rsidRPr="008F7618" w:rsidRDefault="008F7618" w:rsidP="008F7618">
      <w:pPr>
        <w:pStyle w:val="Contacttext"/>
      </w:pPr>
      <w:r w:rsidRPr="008F7618">
        <w:t>Address</w:t>
      </w:r>
    </w:p>
    <w:p w14:paraId="77B4A6FE" w14:textId="77777777" w:rsidR="008F7618" w:rsidRPr="008F7618" w:rsidRDefault="008F7618" w:rsidP="008F7618">
      <w:pPr>
        <w:pStyle w:val="Contacttext"/>
      </w:pPr>
      <w:r w:rsidRPr="008F7618">
        <w:t>Telephone number</w:t>
      </w:r>
      <w:r w:rsidR="00A046D2">
        <w:t>:</w:t>
      </w:r>
    </w:p>
    <w:p w14:paraId="687752EF" w14:textId="77777777" w:rsidR="008F7618" w:rsidRPr="008F7618" w:rsidRDefault="008F7618" w:rsidP="008F7618">
      <w:pPr>
        <w:pStyle w:val="Contacttext"/>
      </w:pPr>
      <w:r w:rsidRPr="008F7618">
        <w:t>E-mail</w:t>
      </w:r>
      <w:r w:rsidR="00A046D2">
        <w:t>:</w:t>
      </w:r>
    </w:p>
    <w:p w14:paraId="44B593FC" w14:textId="77777777" w:rsidR="00753F04" w:rsidRPr="008F7618" w:rsidRDefault="00905F6A" w:rsidP="008F7618">
      <w:pPr>
        <w:pStyle w:val="Contacttext"/>
      </w:pPr>
      <w:r w:rsidRPr="008F7618">
        <w:t xml:space="preserve">ORCID: </w:t>
      </w:r>
    </w:p>
    <w:p w14:paraId="04FAF960" w14:textId="77777777" w:rsidR="003558CD" w:rsidRPr="008F7618" w:rsidRDefault="003558CD" w:rsidP="008F7618"/>
    <w:p w14:paraId="2B3D8EA6" w14:textId="77777777" w:rsidR="003558CD" w:rsidRPr="008F7618" w:rsidRDefault="003558CD" w:rsidP="008F7618">
      <w:pPr>
        <w:pStyle w:val="Contacttext"/>
        <w:rPr>
          <w:b/>
        </w:rPr>
      </w:pPr>
      <w:r w:rsidRPr="008F7618">
        <w:rPr>
          <w:b/>
        </w:rPr>
        <w:t>First-name</w:t>
      </w:r>
      <w:r w:rsidR="00905F6A" w:rsidRPr="008F7618">
        <w:rPr>
          <w:b/>
        </w:rPr>
        <w:t xml:space="preserve"> Surname</w:t>
      </w:r>
    </w:p>
    <w:p w14:paraId="739647AD" w14:textId="77777777" w:rsidR="008F7618" w:rsidRPr="008F7618" w:rsidRDefault="008F7618" w:rsidP="008F7618">
      <w:pPr>
        <w:pStyle w:val="Contacttext"/>
      </w:pPr>
      <w:r w:rsidRPr="008F7618">
        <w:t>University</w:t>
      </w:r>
    </w:p>
    <w:p w14:paraId="67489BBA" w14:textId="77777777" w:rsidR="008F7618" w:rsidRPr="008F7618" w:rsidRDefault="008F7618" w:rsidP="008F7618">
      <w:pPr>
        <w:pStyle w:val="Contacttext"/>
      </w:pPr>
      <w:r w:rsidRPr="008F7618">
        <w:t>Faculty</w:t>
      </w:r>
    </w:p>
    <w:p w14:paraId="678B0D5A" w14:textId="77777777" w:rsidR="008F7618" w:rsidRPr="008F7618" w:rsidRDefault="008F7618" w:rsidP="008F7618">
      <w:pPr>
        <w:pStyle w:val="Contacttext"/>
      </w:pPr>
      <w:r w:rsidRPr="008F7618">
        <w:t>Department (Institute)</w:t>
      </w:r>
    </w:p>
    <w:p w14:paraId="5C8C2D48" w14:textId="77777777" w:rsidR="008F7618" w:rsidRPr="008F7618" w:rsidRDefault="008F7618" w:rsidP="008F7618">
      <w:pPr>
        <w:pStyle w:val="Contacttext"/>
      </w:pPr>
      <w:r w:rsidRPr="008F7618">
        <w:t>Address</w:t>
      </w:r>
    </w:p>
    <w:p w14:paraId="08B1F91A" w14:textId="77777777" w:rsidR="008F7618" w:rsidRPr="008F7618" w:rsidRDefault="008F7618" w:rsidP="008F7618">
      <w:pPr>
        <w:pStyle w:val="Contacttext"/>
      </w:pPr>
      <w:r w:rsidRPr="008F7618">
        <w:t>Telephone number</w:t>
      </w:r>
      <w:r w:rsidR="00A046D2">
        <w:t>:</w:t>
      </w:r>
    </w:p>
    <w:p w14:paraId="2EAE1B09" w14:textId="77777777" w:rsidR="008F7618" w:rsidRPr="008F7618" w:rsidRDefault="008F7618" w:rsidP="008F7618">
      <w:pPr>
        <w:pStyle w:val="Contacttext"/>
      </w:pPr>
      <w:r w:rsidRPr="008F7618">
        <w:t>E-mail</w:t>
      </w:r>
      <w:r w:rsidR="00A046D2">
        <w:t>:</w:t>
      </w:r>
    </w:p>
    <w:p w14:paraId="684FF1C6" w14:textId="77777777" w:rsidR="00B64957" w:rsidRPr="00926E9F" w:rsidRDefault="00A046D2" w:rsidP="00A046D2">
      <w:pPr>
        <w:pStyle w:val="Contacttext"/>
      </w:pPr>
      <w:r>
        <w:t>ORCID:</w:t>
      </w:r>
    </w:p>
    <w:sectPr w:rsidR="00B64957" w:rsidRPr="00926E9F" w:rsidSect="002709D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BC78" w14:textId="77777777" w:rsidR="00487579" w:rsidRDefault="00487579" w:rsidP="0072227A">
      <w:r>
        <w:separator/>
      </w:r>
    </w:p>
  </w:endnote>
  <w:endnote w:type="continuationSeparator" w:id="0">
    <w:p w14:paraId="7D7D9C72" w14:textId="77777777" w:rsidR="00487579" w:rsidRDefault="00487579" w:rsidP="00722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AD9F2" w14:textId="77777777" w:rsidR="00487579" w:rsidRDefault="00487579" w:rsidP="0072227A">
      <w:r>
        <w:separator/>
      </w:r>
    </w:p>
  </w:footnote>
  <w:footnote w:type="continuationSeparator" w:id="0">
    <w:p w14:paraId="14ED7F53" w14:textId="77777777" w:rsidR="00487579" w:rsidRDefault="00487579" w:rsidP="007222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E62E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BAA3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6108D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9EFC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5E6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5AF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C05E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434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8C15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C80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F0339"/>
    <w:multiLevelType w:val="multilevel"/>
    <w:tmpl w:val="79D2DEEC"/>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544434B"/>
    <w:multiLevelType w:val="multilevel"/>
    <w:tmpl w:val="C3F635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5A00D54"/>
    <w:multiLevelType w:val="hybridMultilevel"/>
    <w:tmpl w:val="525C15FC"/>
    <w:lvl w:ilvl="0" w:tplc="0405000F">
      <w:start w:val="1"/>
      <w:numFmt w:val="decimal"/>
      <w:lvlText w:val="%1."/>
      <w:lvlJc w:val="left"/>
      <w:pPr>
        <w:tabs>
          <w:tab w:val="num" w:pos="720"/>
        </w:tabs>
        <w:ind w:left="720" w:hanging="360"/>
      </w:pPr>
      <w:rPr>
        <w:rFonts w:hint="default"/>
      </w:rPr>
    </w:lvl>
    <w:lvl w:ilvl="1" w:tplc="D452D700">
      <w:start w:val="1"/>
      <w:numFmt w:val="bullet"/>
      <w:lvlText w:val=""/>
      <w:lvlJc w:val="left"/>
      <w:pPr>
        <w:tabs>
          <w:tab w:val="num" w:pos="1440"/>
        </w:tabs>
        <w:ind w:left="1440" w:hanging="360"/>
      </w:pPr>
      <w:rPr>
        <w:rFonts w:ascii="Symbol" w:hAnsi="Symbol" w:hint="default"/>
        <w:color w:val="auto"/>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05CF78BE"/>
    <w:multiLevelType w:val="multilevel"/>
    <w:tmpl w:val="7EC0ED38"/>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9BB0A1E"/>
    <w:multiLevelType w:val="multilevel"/>
    <w:tmpl w:val="AA8EA05E"/>
    <w:lvl w:ilvl="0">
      <w:start w:val="1"/>
      <w:numFmt w:val="decimal"/>
      <w:lvlText w:val="%1."/>
      <w:lvlJc w:val="left"/>
      <w:pPr>
        <w:tabs>
          <w:tab w:val="num" w:pos="360"/>
        </w:tabs>
        <w:ind w:left="360" w:hanging="360"/>
      </w:pPr>
      <w:rPr>
        <w:rFonts w:hint="default"/>
      </w:rPr>
    </w:lvl>
    <w:lvl w:ilvl="1">
      <w:start w:val="1"/>
      <w:numFmt w:val="none"/>
      <w:lvlText w:val="%1.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0C5D0333"/>
    <w:multiLevelType w:val="multilevel"/>
    <w:tmpl w:val="1D360AF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1CFB7AFF"/>
    <w:multiLevelType w:val="multilevel"/>
    <w:tmpl w:val="CF7E90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2E85103"/>
    <w:multiLevelType w:val="multilevel"/>
    <w:tmpl w:val="27A65FE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DA804BC"/>
    <w:multiLevelType w:val="hybridMultilevel"/>
    <w:tmpl w:val="665EB3E6"/>
    <w:lvl w:ilvl="0" w:tplc="B60C7C6A">
      <w:start w:val="1"/>
      <w:numFmt w:val="decimal"/>
      <w:pStyle w:val="References"/>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43E27663"/>
    <w:multiLevelType w:val="multilevel"/>
    <w:tmpl w:val="46268654"/>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6F436F8"/>
    <w:multiLevelType w:val="multilevel"/>
    <w:tmpl w:val="88742B9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1" w15:restartNumberingAfterBreak="0">
    <w:nsid w:val="524562AA"/>
    <w:multiLevelType w:val="multilevel"/>
    <w:tmpl w:val="D4123592"/>
    <w:lvl w:ilvl="0">
      <w:start w:val="1"/>
      <w:numFmt w:val="decimal"/>
      <w:lvlText w:val="%1."/>
      <w:lvlJc w:val="left"/>
      <w:pPr>
        <w:tabs>
          <w:tab w:val="num" w:pos="360"/>
        </w:tabs>
        <w:ind w:left="360" w:hanging="360"/>
      </w:pPr>
      <w:rPr>
        <w:rFonts w:hint="default"/>
      </w:rPr>
    </w:lvl>
    <w:lvl w:ilvl="1">
      <w:start w:val="1"/>
      <w:numFmt w:val="none"/>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5330119A"/>
    <w:multiLevelType w:val="multilevel"/>
    <w:tmpl w:val="5CC44C6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B470ADD"/>
    <w:multiLevelType w:val="multilevel"/>
    <w:tmpl w:val="50D8EA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77927304"/>
    <w:multiLevelType w:val="multilevel"/>
    <w:tmpl w:val="5C1AD17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9087D18"/>
    <w:multiLevelType w:val="multilevel"/>
    <w:tmpl w:val="E6A4E8F2"/>
    <w:lvl w:ilvl="0">
      <w:start w:val="1"/>
      <w:numFmt w:val="decimal"/>
      <w:lvlText w:val="%1."/>
      <w:lvlJc w:val="left"/>
      <w:pPr>
        <w:tabs>
          <w:tab w:val="num" w:pos="454"/>
        </w:tabs>
        <w:ind w:left="45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E74739C"/>
    <w:multiLevelType w:val="hybridMultilevel"/>
    <w:tmpl w:val="DFB83EB0"/>
    <w:lvl w:ilvl="0" w:tplc="CFCEBCF8">
      <w:start w:val="1"/>
      <w:numFmt w:val="decimal"/>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1"/>
  </w:num>
  <w:num w:numId="2">
    <w:abstractNumId w:val="16"/>
  </w:num>
  <w:num w:numId="3">
    <w:abstractNumId w:val="23"/>
  </w:num>
  <w:num w:numId="4">
    <w:abstractNumId w:val="20"/>
  </w:num>
  <w:num w:numId="5">
    <w:abstractNumId w:val="15"/>
  </w:num>
  <w:num w:numId="6">
    <w:abstractNumId w:val="22"/>
  </w:num>
  <w:num w:numId="7">
    <w:abstractNumId w:val="21"/>
  </w:num>
  <w:num w:numId="8">
    <w:abstractNumId w:val="14"/>
  </w:num>
  <w:num w:numId="9">
    <w:abstractNumId w:val="17"/>
  </w:num>
  <w:num w:numId="10">
    <w:abstractNumId w:val="10"/>
  </w:num>
  <w:num w:numId="11">
    <w:abstractNumId w:val="18"/>
  </w:num>
  <w:num w:numId="12">
    <w:abstractNumId w:val="25"/>
  </w:num>
  <w:num w:numId="13">
    <w:abstractNumId w:val="26"/>
  </w:num>
  <w:num w:numId="14">
    <w:abstractNumId w:val="24"/>
  </w:num>
  <w:num w:numId="15">
    <w:abstractNumId w:val="12"/>
  </w:num>
  <w:num w:numId="16">
    <w:abstractNumId w:val="19"/>
  </w:num>
  <w:num w:numId="17">
    <w:abstractNumId w:val="13"/>
  </w:num>
  <w:num w:numId="18">
    <w:abstractNumId w:val="1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8"/>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styleLockTheme/>
  <w:styleLockQFSet/>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wtbAwNDU3MzVX0lEKTi0uzszPAykwrAUAsts95iwAAAA="/>
  </w:docVars>
  <w:rsids>
    <w:rsidRoot w:val="0043663C"/>
    <w:rsid w:val="000051B2"/>
    <w:rsid w:val="00012788"/>
    <w:rsid w:val="00012CEC"/>
    <w:rsid w:val="00015AE3"/>
    <w:rsid w:val="00020A5A"/>
    <w:rsid w:val="00027519"/>
    <w:rsid w:val="00043FCF"/>
    <w:rsid w:val="00061E99"/>
    <w:rsid w:val="00090AAA"/>
    <w:rsid w:val="000961FF"/>
    <w:rsid w:val="000B6278"/>
    <w:rsid w:val="000D6B5D"/>
    <w:rsid w:val="000E4378"/>
    <w:rsid w:val="000F601A"/>
    <w:rsid w:val="00104763"/>
    <w:rsid w:val="001106AF"/>
    <w:rsid w:val="00120958"/>
    <w:rsid w:val="001462FA"/>
    <w:rsid w:val="00155781"/>
    <w:rsid w:val="0015658E"/>
    <w:rsid w:val="00181F92"/>
    <w:rsid w:val="001B0BDB"/>
    <w:rsid w:val="001C5262"/>
    <w:rsid w:val="00202BB6"/>
    <w:rsid w:val="00213CDD"/>
    <w:rsid w:val="002147FD"/>
    <w:rsid w:val="002463E7"/>
    <w:rsid w:val="00261261"/>
    <w:rsid w:val="00267A79"/>
    <w:rsid w:val="002709D5"/>
    <w:rsid w:val="002772D7"/>
    <w:rsid w:val="002A4B18"/>
    <w:rsid w:val="002C2521"/>
    <w:rsid w:val="0031087E"/>
    <w:rsid w:val="003556E6"/>
    <w:rsid w:val="003558CD"/>
    <w:rsid w:val="003933B0"/>
    <w:rsid w:val="003B39E0"/>
    <w:rsid w:val="003C700D"/>
    <w:rsid w:val="003D0197"/>
    <w:rsid w:val="003D2912"/>
    <w:rsid w:val="003F301F"/>
    <w:rsid w:val="00406A0F"/>
    <w:rsid w:val="00415CF9"/>
    <w:rsid w:val="004331FB"/>
    <w:rsid w:val="0043663C"/>
    <w:rsid w:val="00441D8A"/>
    <w:rsid w:val="00446386"/>
    <w:rsid w:val="00455C19"/>
    <w:rsid w:val="00487579"/>
    <w:rsid w:val="00491FF1"/>
    <w:rsid w:val="004A5A62"/>
    <w:rsid w:val="004D191A"/>
    <w:rsid w:val="004F2EDF"/>
    <w:rsid w:val="004F3879"/>
    <w:rsid w:val="005139A2"/>
    <w:rsid w:val="0054119E"/>
    <w:rsid w:val="00544CEC"/>
    <w:rsid w:val="00551025"/>
    <w:rsid w:val="00561596"/>
    <w:rsid w:val="005A6245"/>
    <w:rsid w:val="005B6083"/>
    <w:rsid w:val="006028FC"/>
    <w:rsid w:val="00605348"/>
    <w:rsid w:val="00615129"/>
    <w:rsid w:val="00645DE2"/>
    <w:rsid w:val="0065242E"/>
    <w:rsid w:val="00657D52"/>
    <w:rsid w:val="00663A84"/>
    <w:rsid w:val="006C4434"/>
    <w:rsid w:val="006D4F59"/>
    <w:rsid w:val="00705986"/>
    <w:rsid w:val="0072227A"/>
    <w:rsid w:val="0072647F"/>
    <w:rsid w:val="00732F6A"/>
    <w:rsid w:val="00746FEE"/>
    <w:rsid w:val="00751BC4"/>
    <w:rsid w:val="007538CE"/>
    <w:rsid w:val="00753F04"/>
    <w:rsid w:val="00764177"/>
    <w:rsid w:val="007A3A03"/>
    <w:rsid w:val="007A65C9"/>
    <w:rsid w:val="007A6C92"/>
    <w:rsid w:val="007B3012"/>
    <w:rsid w:val="007D0B3D"/>
    <w:rsid w:val="007D29B0"/>
    <w:rsid w:val="007E5DF1"/>
    <w:rsid w:val="007F31C9"/>
    <w:rsid w:val="00817AB1"/>
    <w:rsid w:val="008278C5"/>
    <w:rsid w:val="008305DD"/>
    <w:rsid w:val="00845436"/>
    <w:rsid w:val="00850EDB"/>
    <w:rsid w:val="00881C5E"/>
    <w:rsid w:val="008A305C"/>
    <w:rsid w:val="008F431D"/>
    <w:rsid w:val="008F7618"/>
    <w:rsid w:val="00905F6A"/>
    <w:rsid w:val="0090622B"/>
    <w:rsid w:val="00926E9F"/>
    <w:rsid w:val="00945257"/>
    <w:rsid w:val="0095071B"/>
    <w:rsid w:val="00A010A7"/>
    <w:rsid w:val="00A046D2"/>
    <w:rsid w:val="00A114DA"/>
    <w:rsid w:val="00A26556"/>
    <w:rsid w:val="00A32518"/>
    <w:rsid w:val="00A54558"/>
    <w:rsid w:val="00A576E1"/>
    <w:rsid w:val="00A76698"/>
    <w:rsid w:val="00A9293D"/>
    <w:rsid w:val="00AC5B40"/>
    <w:rsid w:val="00AF11C4"/>
    <w:rsid w:val="00AF2B1C"/>
    <w:rsid w:val="00B173DE"/>
    <w:rsid w:val="00B17C37"/>
    <w:rsid w:val="00B478A8"/>
    <w:rsid w:val="00B51A75"/>
    <w:rsid w:val="00B64957"/>
    <w:rsid w:val="00B7070E"/>
    <w:rsid w:val="00BA35C8"/>
    <w:rsid w:val="00BB0EB3"/>
    <w:rsid w:val="00BE3E92"/>
    <w:rsid w:val="00BF1BCA"/>
    <w:rsid w:val="00BF4728"/>
    <w:rsid w:val="00C03E2B"/>
    <w:rsid w:val="00C344A5"/>
    <w:rsid w:val="00C5202F"/>
    <w:rsid w:val="00C75171"/>
    <w:rsid w:val="00C76B6F"/>
    <w:rsid w:val="00C81F2D"/>
    <w:rsid w:val="00CA7A6D"/>
    <w:rsid w:val="00CD5481"/>
    <w:rsid w:val="00D20EFB"/>
    <w:rsid w:val="00D26220"/>
    <w:rsid w:val="00D27FF0"/>
    <w:rsid w:val="00D314E9"/>
    <w:rsid w:val="00D51596"/>
    <w:rsid w:val="00D65B2E"/>
    <w:rsid w:val="00DB6069"/>
    <w:rsid w:val="00DD785D"/>
    <w:rsid w:val="00DE4D52"/>
    <w:rsid w:val="00DE6DC7"/>
    <w:rsid w:val="00DF1C87"/>
    <w:rsid w:val="00DF4077"/>
    <w:rsid w:val="00E06EF0"/>
    <w:rsid w:val="00E16317"/>
    <w:rsid w:val="00E5091D"/>
    <w:rsid w:val="00E62060"/>
    <w:rsid w:val="00E622C5"/>
    <w:rsid w:val="00E64D47"/>
    <w:rsid w:val="00E731A8"/>
    <w:rsid w:val="00E963ED"/>
    <w:rsid w:val="00EB1D59"/>
    <w:rsid w:val="00EC3319"/>
    <w:rsid w:val="00EC7E0B"/>
    <w:rsid w:val="00F26616"/>
    <w:rsid w:val="00F370E3"/>
    <w:rsid w:val="00F43F29"/>
    <w:rsid w:val="00F768FA"/>
    <w:rsid w:val="00F773AC"/>
    <w:rsid w:val="00F843F2"/>
    <w:rsid w:val="00F85A23"/>
    <w:rsid w:val="00FA7CED"/>
    <w:rsid w:val="00FC3E68"/>
    <w:rsid w:val="00FE526F"/>
    <w:rsid w:val="00FE5691"/>
    <w:rsid w:val="00FE63C8"/>
    <w:rsid w:val="00FF4691"/>
    <w:rsid w:val="00FF71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FD0619"/>
  <w15:docId w15:val="{FFB7BD67-0C11-4E0F-AA31-9F069E976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1" w:defUIPriority="0" w:defSemiHidden="0" w:defUnhideWhenUsed="0" w:defQFormat="0" w:count="376">
    <w:lsdException w:name="Normal" w:locked="0" w:qFormat="1"/>
    <w:lsdException w:name="heading 1" w:semiHidden="1" w:qFormat="1"/>
    <w:lsdException w:name="heading 2" w:semiHidden="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Default Paragraph Font" w:locked="0"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8"/>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uiPriority="33" w:qFormat="1"/>
    <w:lsdException w:name="Quote" w:semiHidden="1" w:uiPriority="28" w:qFormat="1"/>
    <w:lsdException w:name="Intense Quote" w:semiHidden="1"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8" w:qFormat="1"/>
    <w:lsdException w:name="Intense Emphasis" w:semiHidden="1" w:uiPriority="20" w:qFormat="1"/>
    <w:lsdException w:name="Subtle Reference" w:semiHidden="1" w:uiPriority="30" w:qFormat="1"/>
    <w:lsdException w:name="Intense Reference" w:semiHidden="1" w:uiPriority="31" w:qFormat="1"/>
    <w:lsdException w:name="Book Title" w:semiHidden="1" w:uiPriority="32" w:qFormat="1"/>
    <w:lsdException w:name="Bibliography" w:semiHidden="1" w:uiPriority="36"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avaden">
    <w:name w:val="Normal"/>
    <w:qFormat/>
    <w:rsid w:val="00A046D2"/>
    <w:rPr>
      <w:sz w:val="24"/>
      <w:szCs w:val="24"/>
      <w:lang w:val="en-US" w:eastAsia="cs-CZ"/>
    </w:rPr>
  </w:style>
  <w:style w:type="paragraph" w:styleId="Naslov3">
    <w:name w:val="heading 3"/>
    <w:basedOn w:val="Navaden"/>
    <w:next w:val="Navaden"/>
    <w:semiHidden/>
    <w:qFormat/>
    <w:locked/>
    <w:rsid w:val="00012788"/>
    <w:pPr>
      <w:keepNext/>
      <w:spacing w:before="240" w:after="60"/>
      <w:outlineLvl w:val="2"/>
    </w:pPr>
    <w:rPr>
      <w:rFonts w:ascii="Arial" w:hAnsi="Arial" w:cs="Arial"/>
      <w:b/>
      <w:bCs/>
      <w:sz w:val="26"/>
      <w:szCs w:val="26"/>
    </w:rPr>
  </w:style>
  <w:style w:type="paragraph" w:styleId="Naslov4">
    <w:name w:val="heading 4"/>
    <w:basedOn w:val="Navaden"/>
    <w:next w:val="Navaden"/>
    <w:semiHidden/>
    <w:qFormat/>
    <w:locked/>
    <w:rsid w:val="00012788"/>
    <w:pPr>
      <w:keepNext/>
      <w:spacing w:before="240" w:after="60"/>
      <w:outlineLvl w:val="3"/>
    </w:pPr>
    <w:rPr>
      <w:b/>
      <w:bCs/>
      <w:sz w:val="28"/>
      <w:szCs w:val="28"/>
    </w:rPr>
  </w:style>
  <w:style w:type="paragraph" w:styleId="Naslov5">
    <w:name w:val="heading 5"/>
    <w:basedOn w:val="Navaden"/>
    <w:next w:val="Navaden"/>
    <w:semiHidden/>
    <w:qFormat/>
    <w:locked/>
    <w:rsid w:val="00012788"/>
    <w:pPr>
      <w:spacing w:before="240" w:after="60"/>
      <w:outlineLvl w:val="4"/>
    </w:pPr>
    <w:rPr>
      <w:b/>
      <w:bCs/>
      <w:i/>
      <w:iCs/>
      <w:sz w:val="26"/>
      <w:szCs w:val="26"/>
    </w:rPr>
  </w:style>
  <w:style w:type="paragraph" w:styleId="Naslov6">
    <w:name w:val="heading 6"/>
    <w:basedOn w:val="Navaden"/>
    <w:next w:val="Navaden"/>
    <w:semiHidden/>
    <w:qFormat/>
    <w:locked/>
    <w:rsid w:val="00012788"/>
    <w:pPr>
      <w:spacing w:before="240" w:after="60"/>
      <w:outlineLvl w:val="5"/>
    </w:pPr>
    <w:rPr>
      <w:b/>
      <w:bCs/>
      <w:sz w:val="22"/>
      <w:szCs w:val="22"/>
    </w:rPr>
  </w:style>
  <w:style w:type="paragraph" w:styleId="Naslov7">
    <w:name w:val="heading 7"/>
    <w:basedOn w:val="Navaden"/>
    <w:next w:val="Navaden"/>
    <w:semiHidden/>
    <w:qFormat/>
    <w:locked/>
    <w:rsid w:val="00012788"/>
    <w:pPr>
      <w:spacing w:before="240" w:after="60"/>
      <w:outlineLvl w:val="6"/>
    </w:pPr>
  </w:style>
  <w:style w:type="paragraph" w:styleId="Naslov8">
    <w:name w:val="heading 8"/>
    <w:basedOn w:val="Navaden"/>
    <w:next w:val="Navaden"/>
    <w:semiHidden/>
    <w:qFormat/>
    <w:locked/>
    <w:rsid w:val="00012788"/>
    <w:pPr>
      <w:spacing w:before="240" w:after="60"/>
      <w:outlineLvl w:val="7"/>
    </w:pPr>
    <w:rPr>
      <w:i/>
      <w:iCs/>
    </w:rPr>
  </w:style>
  <w:style w:type="paragraph" w:styleId="Naslov9">
    <w:name w:val="heading 9"/>
    <w:basedOn w:val="Navaden"/>
    <w:next w:val="Navaden"/>
    <w:semiHidden/>
    <w:qFormat/>
    <w:locked/>
    <w:rsid w:val="00012788"/>
    <w:pPr>
      <w:spacing w:before="240" w:after="60"/>
      <w:outlineLvl w:val="8"/>
    </w:pPr>
    <w:rPr>
      <w:rFonts w:ascii="Arial" w:hAnsi="Arial" w:cs="Arial"/>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uthors">
    <w:name w:val="Authors"/>
    <w:basedOn w:val="Navaden"/>
    <w:next w:val="Navaden"/>
    <w:rsid w:val="00415CF9"/>
    <w:pPr>
      <w:jc w:val="center"/>
    </w:pPr>
    <w:rPr>
      <w:b/>
      <w:i/>
      <w:sz w:val="28"/>
      <w:szCs w:val="28"/>
    </w:rPr>
  </w:style>
  <w:style w:type="paragraph" w:customStyle="1" w:styleId="Abstract">
    <w:name w:val="Abstract"/>
    <w:basedOn w:val="Navaden"/>
    <w:next w:val="Navaden"/>
    <w:qFormat/>
    <w:rsid w:val="00753F04"/>
    <w:pPr>
      <w:spacing w:before="240"/>
    </w:pPr>
    <w:rPr>
      <w:b/>
      <w:szCs w:val="26"/>
    </w:rPr>
  </w:style>
  <w:style w:type="paragraph" w:customStyle="1" w:styleId="Abstract-text">
    <w:name w:val="Abstract - text"/>
    <w:basedOn w:val="Navaden"/>
    <w:next w:val="Navaden"/>
    <w:link w:val="Abstract-textChar"/>
    <w:qFormat/>
    <w:rsid w:val="003C700D"/>
    <w:pPr>
      <w:spacing w:before="120"/>
      <w:jc w:val="both"/>
    </w:pPr>
    <w:rPr>
      <w:szCs w:val="26"/>
    </w:rPr>
  </w:style>
  <w:style w:type="character" w:customStyle="1" w:styleId="Abstract-textChar">
    <w:name w:val="Abstract - text Char"/>
    <w:basedOn w:val="Privzetapisavaodstavka"/>
    <w:link w:val="Abstract-text"/>
    <w:rsid w:val="00817AB1"/>
    <w:rPr>
      <w:sz w:val="24"/>
      <w:szCs w:val="26"/>
      <w:lang w:val="en-US" w:eastAsia="cs-CZ"/>
    </w:rPr>
  </w:style>
  <w:style w:type="paragraph" w:customStyle="1" w:styleId="Heading1">
    <w:name w:val="Heading1"/>
    <w:basedOn w:val="Navaden"/>
    <w:next w:val="Text"/>
    <w:qFormat/>
    <w:rsid w:val="00BE3E92"/>
    <w:pPr>
      <w:keepNext/>
      <w:numPr>
        <w:numId w:val="6"/>
      </w:numPr>
      <w:spacing w:before="360"/>
      <w:outlineLvl w:val="0"/>
    </w:pPr>
    <w:rPr>
      <w:b/>
      <w:caps/>
      <w:sz w:val="28"/>
      <w:szCs w:val="28"/>
    </w:rPr>
  </w:style>
  <w:style w:type="paragraph" w:customStyle="1" w:styleId="Text">
    <w:name w:val="Text"/>
    <w:basedOn w:val="Navaden"/>
    <w:qFormat/>
    <w:rsid w:val="000D6B5D"/>
    <w:pPr>
      <w:spacing w:before="120"/>
      <w:jc w:val="both"/>
    </w:pPr>
  </w:style>
  <w:style w:type="paragraph" w:customStyle="1" w:styleId="Heading2">
    <w:name w:val="Heading2"/>
    <w:basedOn w:val="Navaden"/>
    <w:next w:val="Text"/>
    <w:qFormat/>
    <w:rsid w:val="00BE3E92"/>
    <w:pPr>
      <w:keepNext/>
      <w:numPr>
        <w:ilvl w:val="1"/>
        <w:numId w:val="6"/>
      </w:numPr>
      <w:spacing w:before="240"/>
      <w:outlineLvl w:val="1"/>
    </w:pPr>
    <w:rPr>
      <w:b/>
    </w:rPr>
  </w:style>
  <w:style w:type="paragraph" w:styleId="Kazalovsebine1">
    <w:name w:val="toc 1"/>
    <w:basedOn w:val="Navaden"/>
    <w:next w:val="Navaden"/>
    <w:autoRedefine/>
    <w:semiHidden/>
    <w:locked/>
    <w:rsid w:val="001106AF"/>
  </w:style>
  <w:style w:type="paragraph" w:customStyle="1" w:styleId="ListofReferences">
    <w:name w:val="List of References"/>
    <w:basedOn w:val="Navaden"/>
    <w:next w:val="Navaden"/>
    <w:qFormat/>
    <w:rsid w:val="003C700D"/>
    <w:pPr>
      <w:spacing w:before="240"/>
    </w:pPr>
    <w:rPr>
      <w:b/>
    </w:rPr>
  </w:style>
  <w:style w:type="paragraph" w:customStyle="1" w:styleId="Titleoftablefigure">
    <w:name w:val="Title of table/figure"/>
    <w:basedOn w:val="Text"/>
    <w:qFormat/>
    <w:rsid w:val="00A26556"/>
    <w:pPr>
      <w:spacing w:line="360" w:lineRule="auto"/>
      <w:jc w:val="center"/>
    </w:pPr>
    <w:rPr>
      <w:sz w:val="20"/>
    </w:rPr>
  </w:style>
  <w:style w:type="paragraph" w:customStyle="1" w:styleId="References">
    <w:name w:val="References"/>
    <w:basedOn w:val="Navaden"/>
    <w:qFormat/>
    <w:rsid w:val="000D6B5D"/>
    <w:pPr>
      <w:numPr>
        <w:numId w:val="11"/>
      </w:numPr>
    </w:pPr>
  </w:style>
  <w:style w:type="paragraph" w:customStyle="1" w:styleId="Nzev1">
    <w:name w:val="Název1"/>
    <w:basedOn w:val="Navaden"/>
    <w:next w:val="Navaden"/>
    <w:semiHidden/>
    <w:locked/>
    <w:rsid w:val="00415CF9"/>
    <w:pPr>
      <w:jc w:val="center"/>
    </w:pPr>
    <w:rPr>
      <w:b/>
      <w:caps/>
      <w:sz w:val="28"/>
      <w:szCs w:val="32"/>
    </w:rPr>
  </w:style>
  <w:style w:type="paragraph" w:customStyle="1" w:styleId="KeyWords">
    <w:name w:val="KeyWords"/>
    <w:basedOn w:val="Text"/>
    <w:next w:val="Text"/>
    <w:qFormat/>
    <w:rsid w:val="00753F04"/>
    <w:pPr>
      <w:spacing w:before="240"/>
    </w:pPr>
    <w:rPr>
      <w:i/>
      <w:szCs w:val="26"/>
    </w:rPr>
  </w:style>
  <w:style w:type="paragraph" w:customStyle="1" w:styleId="Contacttext">
    <w:name w:val="Contact text"/>
    <w:basedOn w:val="Navaden"/>
    <w:qFormat/>
    <w:rsid w:val="00753F04"/>
  </w:style>
  <w:style w:type="paragraph" w:customStyle="1" w:styleId="Contactinformation">
    <w:name w:val="Contact information"/>
    <w:basedOn w:val="Navaden"/>
    <w:qFormat/>
    <w:rsid w:val="00753F04"/>
    <w:pPr>
      <w:spacing w:before="240"/>
    </w:pPr>
    <w:rPr>
      <w:b/>
    </w:rPr>
  </w:style>
  <w:style w:type="table" w:styleId="Tabelamrea">
    <w:name w:val="Table Grid"/>
    <w:basedOn w:val="Navadnatabela"/>
    <w:locked/>
    <w:rsid w:val="00DF1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avaden"/>
    <w:next w:val="Navaden"/>
    <w:uiPriority w:val="28"/>
    <w:qFormat/>
    <w:locked/>
    <w:rsid w:val="0090622B"/>
    <w:rPr>
      <w:rFonts w:ascii="Arial" w:eastAsia="Calibri" w:hAnsi="Arial"/>
      <w:iCs/>
      <w:color w:val="000000"/>
      <w:sz w:val="20"/>
      <w:szCs w:val="22"/>
      <w:lang w:eastAsia="en-US"/>
    </w:rPr>
  </w:style>
  <w:style w:type="paragraph" w:customStyle="1" w:styleId="Titleofpaper">
    <w:name w:val="Title of paper"/>
    <w:basedOn w:val="Nzev1"/>
    <w:qFormat/>
    <w:rsid w:val="00D51596"/>
  </w:style>
  <w:style w:type="paragraph" w:styleId="Napis">
    <w:name w:val="caption"/>
    <w:basedOn w:val="Navaden"/>
    <w:next w:val="Navaden"/>
    <w:semiHidden/>
    <w:qFormat/>
    <w:locked/>
    <w:rsid w:val="00A046D2"/>
    <w:pPr>
      <w:spacing w:after="200"/>
    </w:pPr>
    <w:rPr>
      <w:i/>
      <w:iCs/>
      <w:color w:val="1F497D" w:themeColor="text2"/>
      <w:sz w:val="18"/>
      <w:szCs w:val="18"/>
    </w:rPr>
  </w:style>
  <w:style w:type="paragraph" w:customStyle="1" w:styleId="Textintable">
    <w:name w:val="Text in table"/>
    <w:basedOn w:val="Text"/>
    <w:rsid w:val="00D65B2E"/>
    <w:pPr>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90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itationmachine.net/" TargetMode="External"/><Relationship Id="rId3" Type="http://schemas.openxmlformats.org/officeDocument/2006/relationships/settings" Target="settings.xml"/><Relationship Id="rId7" Type="http://schemas.openxmlformats.org/officeDocument/2006/relationships/hyperlink" Target="http://www.library.cornell.edu/resrch/citmanage/ap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library.cornell.edu/resrch/citmanage/apa" TargetMode="External"/><Relationship Id="rId4" Type="http://schemas.openxmlformats.org/officeDocument/2006/relationships/webSettings" Target="webSettings.xml"/><Relationship Id="rId9" Type="http://schemas.openxmlformats.org/officeDocument/2006/relationships/hyperlink" Target="https://doi.org/10.1108/136732706106500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zivatel\Downloads\template_cjournal2011en%20(1).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_cjournal2011en (1)</Template>
  <TotalTime>1</TotalTime>
  <Pages>2</Pages>
  <Words>475</Words>
  <Characters>3054</Characters>
  <Application>Microsoft Office Word</Application>
  <DocSecurity>0</DocSecurity>
  <Lines>25</Lines>
  <Paragraphs>7</Paragraphs>
  <ScaleCrop>false</ScaleCrop>
  <HeadingPairs>
    <vt:vector size="8" baseType="variant">
      <vt:variant>
        <vt:lpstr>Naslov</vt:lpstr>
      </vt:variant>
      <vt:variant>
        <vt:i4>1</vt:i4>
      </vt:variant>
      <vt:variant>
        <vt:lpstr>Název</vt:lpstr>
      </vt:variant>
      <vt:variant>
        <vt:i4>1</vt:i4>
      </vt:variant>
      <vt:variant>
        <vt:lpstr>Title</vt:lpstr>
      </vt:variant>
      <vt:variant>
        <vt:i4>1</vt:i4>
      </vt:variant>
      <vt:variant>
        <vt:lpstr>Názov</vt:lpstr>
      </vt:variant>
      <vt:variant>
        <vt:i4>1</vt:i4>
      </vt:variant>
    </vt:vector>
  </HeadingPairs>
  <TitlesOfParts>
    <vt:vector size="4" baseType="lpstr">
      <vt:lpstr/>
      <vt:lpstr/>
      <vt:lpstr>Journal of Competitiveness contribution template</vt:lpstr>
      <vt:lpstr>Journal of Competitiveness contribution template</vt:lpstr>
    </vt:vector>
  </TitlesOfParts>
  <Company>UTB</Company>
  <LinksUpToDate>false</LinksUpToDate>
  <CharactersWithSpaces>3522</CharactersWithSpaces>
  <SharedDoc>false</SharedDoc>
  <HyperlinkBase>www.cjournal.cz</HyperlinkBase>
  <HLinks>
    <vt:vector size="24" baseType="variant">
      <vt:variant>
        <vt:i4>1310817</vt:i4>
      </vt:variant>
      <vt:variant>
        <vt:i4>15</vt:i4>
      </vt:variant>
      <vt:variant>
        <vt:i4>0</vt:i4>
      </vt:variant>
      <vt:variant>
        <vt:i4>5</vt:i4>
      </vt:variant>
      <vt:variant>
        <vt:lpwstr>mailto:smithjohn@fame.utb.cz</vt:lpwstr>
      </vt:variant>
      <vt:variant>
        <vt:lpwstr/>
      </vt:variant>
      <vt:variant>
        <vt:i4>2752627</vt:i4>
      </vt:variant>
      <vt:variant>
        <vt:i4>12</vt:i4>
      </vt:variant>
      <vt:variant>
        <vt:i4>0</vt:i4>
      </vt:variant>
      <vt:variant>
        <vt:i4>5</vt:i4>
      </vt:variant>
      <vt:variant>
        <vt:lpwstr>http://www.library.cornell.edu/resrch/citmanage/apa</vt:lpwstr>
      </vt:variant>
      <vt:variant>
        <vt:lpwstr/>
      </vt:variant>
      <vt:variant>
        <vt:i4>4128810</vt:i4>
      </vt:variant>
      <vt:variant>
        <vt:i4>6</vt:i4>
      </vt:variant>
      <vt:variant>
        <vt:i4>0</vt:i4>
      </vt:variant>
      <vt:variant>
        <vt:i4>5</vt:i4>
      </vt:variant>
      <vt:variant>
        <vt:lpwstr>http://citationmachine.net/</vt:lpwstr>
      </vt:variant>
      <vt:variant>
        <vt:lpwstr/>
      </vt:variant>
      <vt:variant>
        <vt:i4>2752627</vt:i4>
      </vt:variant>
      <vt:variant>
        <vt:i4>3</vt:i4>
      </vt:variant>
      <vt:variant>
        <vt:i4>0</vt:i4>
      </vt:variant>
      <vt:variant>
        <vt:i4>5</vt:i4>
      </vt:variant>
      <vt:variant>
        <vt:lpwstr>http://www.library.cornell.edu/resrch/citmanage/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ca Zrinski</dc:creator>
  <cp:lastModifiedBy>Manca Zrinski</cp:lastModifiedBy>
  <cp:revision>2</cp:revision>
  <cp:lastPrinted>2006-12-06T08:53:00Z</cp:lastPrinted>
  <dcterms:created xsi:type="dcterms:W3CDTF">2022-04-11T08:58:00Z</dcterms:created>
  <dcterms:modified xsi:type="dcterms:W3CDTF">2022-04-11T08:58:00Z</dcterms:modified>
</cp:coreProperties>
</file>